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iapositiva 1:</w:t>
      </w:r>
      <w:r>
        <w:br/>
      </w:r>
      <w:r>
        <w:t xml:space="preserve">PowerPoint: cómo crear una presentación efectiva</w:t>
      </w:r>
      <w:r>
        <w:br/>
      </w:r>
      <w:r>
        <w:t xml:space="preserve">Ideas claras, diseño ordenado y comunicación visual</w:t>
      </w:r>
    </w:p>
    <w:p>
      <w:pPr>
        <w:pStyle w:val="BodyText"/>
      </w:pPr>
      <w:r>
        <w:t xml:space="preserve">Diapositiva 2:</w:t>
      </w:r>
      <w:r>
        <w:br/>
      </w:r>
      <w:r>
        <w:t xml:space="preserve">La importancia de una buena presentación</w:t>
      </w:r>
      <w:r>
        <w:br/>
      </w:r>
      <w:r>
        <w:t xml:space="preserve">Una presentación efectiva permite comunicar ideas de forma clara, ordenada y visual. No se trata solo de agregar información en distintas diapositivas, sino de construir un apoyo para que el público comprenda mejor el mensaje. Cuando una presentación está bien diseñada, ayuda a mantener la atención y facilita que las ideas principales sean recordadas.</w:t>
      </w:r>
    </w:p>
    <w:p>
      <w:pPr>
        <w:pStyle w:val="BodyText"/>
      </w:pPr>
      <w:r>
        <w:t xml:space="preserve">Diapositiva 3:</w:t>
      </w:r>
      <w:r>
        <w:br/>
      </w:r>
      <w:r>
        <w:t xml:space="preserve">Antes de comenzar</w:t>
      </w:r>
      <w:r>
        <w:br/>
      </w:r>
      <w:r>
        <w:t xml:space="preserve">Antes de crear las diapositivas, es importante definir el objetivo de la presentación, el público al que va dirigida y la idea principal que se quiere transmitir. Esta planificación evita agregar contenido innecesario y permite organizar la información de manera lógica. Una buena presentación comienza antes de abrir PowerPoint.</w:t>
      </w:r>
    </w:p>
    <w:p>
      <w:pPr>
        <w:pStyle w:val="BodyText"/>
      </w:pPr>
      <w:r>
        <w:t xml:space="preserve">Diapositiva 4:</w:t>
      </w:r>
      <w:r>
        <w:br/>
      </w:r>
      <w:r>
        <w:t xml:space="preserve">Menos texto, más claridad</w:t>
      </w:r>
      <w:r>
        <w:br/>
      </w:r>
      <w:r>
        <w:t xml:space="preserve">Una diapositiva no debe contener todo lo que se va a decir. Lo recomendable es usar frases breves, palabras clave y explicaciones simples que acompañen la exposición oral. Si una diapositiva tiene demasiado texto, el público puede concentrarse en leer y dejar de escuchar al expositor.</w:t>
      </w:r>
    </w:p>
    <w:p>
      <w:pPr>
        <w:pStyle w:val="BodyText"/>
      </w:pPr>
      <w:r>
        <w:t xml:space="preserve">Diapositiva 5:</w:t>
      </w:r>
      <w:r>
        <w:br/>
      </w:r>
      <w:r>
        <w:t xml:space="preserve">Separador de temas</w:t>
      </w:r>
      <w:r>
        <w:br/>
      </w:r>
      <w:r>
        <w:t xml:space="preserve">Diseño visual de la presentación</w:t>
      </w:r>
    </w:p>
    <w:p>
      <w:pPr>
        <w:pStyle w:val="BodyText"/>
      </w:pPr>
      <w:r>
        <w:t xml:space="preserve">Diapositiva 6:</w:t>
      </w:r>
      <w:r>
        <w:br/>
      </w:r>
      <w:r>
        <w:t xml:space="preserve">Diseño limpio y ordenado</w:t>
      </w:r>
      <w:r>
        <w:br/>
      </w:r>
      <w:r>
        <w:t xml:space="preserve">Un buen diseño facilita la lectura y mejora la comprensión del contenido. Para lograrlo, se deben usar fondos simples, colores coherentes, letras claras y suficiente espacio entre los elementos. La presentación debe verse ordenada, sin exceso de imágenes, efectos o información que distraiga del tema principal.</w:t>
      </w:r>
    </w:p>
    <w:p>
      <w:pPr>
        <w:pStyle w:val="BodyText"/>
      </w:pPr>
      <w:r>
        <w:t xml:space="preserve">Diapositiva 7:</w:t>
      </w:r>
      <w:r>
        <w:br/>
      </w:r>
      <w:r>
        <w:t xml:space="preserve">Uso de imágenes y recursos visuales</w:t>
      </w:r>
      <w:r>
        <w:br/>
      </w:r>
      <w:r>
        <w:t xml:space="preserve">Las imágenes, íconos y gráficos ayudan a reforzar las ideas principales y hacen que la presentación sea más atractiva. Sin embargo, deben estar relacionados con el contenido y no usarse solo como decoración. Un recurso visual bien elegido puede explicar una idea de forma más rápida y efectiva que un párrafo largo.</w:t>
      </w:r>
    </w:p>
    <w:p>
      <w:pPr>
        <w:pStyle w:val="BodyText"/>
      </w:pPr>
      <w:r>
        <w:t xml:space="preserve">Diapositiva 8:</w:t>
      </w:r>
      <w:r>
        <w:br/>
      </w:r>
      <w:r>
        <w:t xml:space="preserve">Cierre de la presentación</w:t>
      </w:r>
      <w:r>
        <w:br/>
      </w:r>
      <w:r>
        <w:t xml:space="preserve">Una presentación efectiva termina reforzando la idea principal. El cierre debe resumir lo más importante y dejar un mensaje claro para el público. También puede incluir una conclusión, una reflexión o una invitación a aplicar lo aprendido. Un buen cierre ayuda a que la presentación no termine de forma abrupta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01T23:11:09Z</dcterms:created>
  <dcterms:modified xsi:type="dcterms:W3CDTF">2026-07-01T23:1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